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C2689" w:rsidRDefault="00F74503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3463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  <w:u w:val="single"/>
        </w:rPr>
        <w:t>EXPERIMENT 2</w:t>
      </w: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</w:t>
      </w:r>
    </w:p>
    <w:p w:rsidR="000C2689" w:rsidRDefault="00F74503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689" w:line="477" w:lineRule="auto"/>
        <w:ind w:left="2" w:right="251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Aim: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Verification of Kirchhoff’s Current Law and Kirchhoff’s Voltage Law for electric circuit.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Apparatus: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C Power Supply, Ammeter (0-1A), Voltmeter (0-150V), Rheostats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ultimeter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Circuit Diagram: </w:t>
      </w:r>
    </w:p>
    <w:p w:rsidR="000C2689" w:rsidRDefault="00F74503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414" w:line="218" w:lineRule="auto"/>
        <w:ind w:left="644" w:right="967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b/>
          <w:color w:val="2F5597"/>
          <w:sz w:val="24"/>
          <w:szCs w:val="24"/>
        </w:rPr>
        <w:t>15</w:t>
      </w:r>
      <w:r>
        <w:rPr>
          <w:rFonts w:ascii="Times New Roman" w:eastAsia="Times New Roman" w:hAnsi="Times New Roman" w:cs="Times New Roman"/>
          <w:b/>
          <w:noProof/>
          <w:color w:val="2F5597"/>
          <w:sz w:val="24"/>
          <w:szCs w:val="24"/>
        </w:rPr>
        <w:drawing>
          <wp:inline distT="19050" distB="19050" distL="19050" distR="19050">
            <wp:extent cx="4831080" cy="19050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31080" cy="1905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color w:val="2F5597"/>
          <w:sz w:val="24"/>
          <w:szCs w:val="24"/>
          <w:highlight w:val="white"/>
        </w:rPr>
        <w:t>6 V</w:t>
      </w:r>
      <w:r>
        <w:rPr>
          <w:rFonts w:ascii="Times New Roman" w:eastAsia="Times New Roman" w:hAnsi="Times New Roman" w:cs="Times New Roman"/>
          <w:b/>
          <w:color w:val="2F559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ig 1.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sistive Circuit for Kirchhoff’s Current Law </w:t>
      </w:r>
    </w:p>
    <w:p w:rsidR="000C2689" w:rsidRDefault="00F74503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19" w:line="214" w:lineRule="auto"/>
        <w:ind w:right="252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19050" distB="19050" distL="19050" distR="19050">
            <wp:extent cx="5731510" cy="2499360"/>
            <wp:effectExtent l="0" t="0" r="0" b="0"/>
            <wp:docPr id="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993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proofErr w:type="gramStart"/>
      <w:r>
        <w:rPr>
          <w:rFonts w:ascii="Times New Roman" w:eastAsia="Times New Roman" w:hAnsi="Times New Roman" w:cs="Times New Roman"/>
          <w:b/>
          <w:color w:val="2F5597"/>
          <w:sz w:val="24"/>
          <w:szCs w:val="24"/>
        </w:rPr>
        <w:t xml:space="preserve">156 </w:t>
      </w:r>
      <w:proofErr w:type="spellStart"/>
      <w:r>
        <w:rPr>
          <w:rFonts w:ascii="Times New Roman" w:eastAsia="Times New Roman" w:hAnsi="Times New Roman" w:cs="Times New Roman"/>
          <w:b/>
          <w:color w:val="2F5597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ig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2.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sistive Circuit for Kirchhoff’s Voltage Law </w:t>
      </w: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4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4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4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4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4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4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4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74503" w:rsidRDefault="00F74503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4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F74503" w:rsidRDefault="00F74503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4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F74503" w:rsidRDefault="00F74503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4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0C2689" w:rsidRDefault="00F74503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4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Brief Theory: </w:t>
      </w: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F74503" w:rsidRDefault="00F74503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F74503" w:rsidRDefault="00F74503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F74503" w:rsidRDefault="00F74503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9" w:line="218" w:lineRule="auto"/>
        <w:ind w:left="5" w:right="191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C2689" w:rsidRDefault="00F74503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76" w:line="240" w:lineRule="auto"/>
        <w:ind w:left="4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lastRenderedPageBreak/>
        <w:t xml:space="preserve">Procedure: </w:t>
      </w:r>
    </w:p>
    <w:p w:rsidR="000C2689" w:rsidRDefault="00F74503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97" w:line="240" w:lineRule="auto"/>
        <w:ind w:left="11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(A)To verify Kirchhoff’s Circuit Law: </w:t>
      </w:r>
    </w:p>
    <w:p w:rsidR="000C2689" w:rsidRDefault="00F74503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315" w:line="240" w:lineRule="auto"/>
        <w:ind w:left="387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) Connect the circuit as shown in the Fig.1. </w:t>
      </w:r>
    </w:p>
    <w:p w:rsidR="000C2689" w:rsidRDefault="00F74503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5" w:line="318" w:lineRule="auto"/>
        <w:ind w:left="370" w:right="2011" w:hanging="3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2) Set the values of rheostats to R</w:t>
      </w:r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1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=145Ω and R</w:t>
      </w:r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2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=300 Ω and R</w:t>
      </w:r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3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=145Ω 3) Connect ammeter in series with each resistor. </w:t>
      </w:r>
    </w:p>
    <w:p w:rsidR="000C2689" w:rsidRDefault="00F74503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47" w:line="343" w:lineRule="auto"/>
        <w:ind w:left="729" w:right="252" w:hanging="365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4) Turn ON the DC power supply, measure the supply given to circuit usi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ultimeter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set its value to 156V. </w:t>
      </w:r>
    </w:p>
    <w:p w:rsidR="000C2689" w:rsidRDefault="00F74503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31" w:line="240" w:lineRule="auto"/>
        <w:ind w:left="36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5) Observe the current shown in each ammeter and note it down. </w:t>
      </w:r>
    </w:p>
    <w:p w:rsidR="000C2689" w:rsidRDefault="00F74503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2" w:line="240" w:lineRule="auto"/>
        <w:ind w:left="371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6) Using Equ.1 verify Kirchhoff’s Current Law.</w:t>
      </w:r>
    </w:p>
    <w:p w:rsidR="000C2689" w:rsidRDefault="00F74503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1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(B) To verify Kirchhoff’s Voltage Law: </w:t>
      </w:r>
    </w:p>
    <w:p w:rsidR="000C2689" w:rsidRDefault="00F74503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315" w:line="240" w:lineRule="auto"/>
        <w:ind w:left="45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) Connect the circuit as shown in the Fig.2. </w:t>
      </w:r>
    </w:p>
    <w:p w:rsidR="000C2689" w:rsidRDefault="00F74503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5" w:line="240" w:lineRule="auto"/>
        <w:ind w:left="43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2) Set the values of rheostats to R</w:t>
      </w:r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1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=145Ω and R</w:t>
      </w:r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2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=300 Ω and R</w:t>
      </w:r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3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=145Ω </w:t>
      </w:r>
    </w:p>
    <w:p w:rsidR="000C2689" w:rsidRDefault="00F74503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10" w:line="240" w:lineRule="auto"/>
        <w:ind w:left="43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3) Connect Voltmeter in parallel with each resistor. </w:t>
      </w:r>
    </w:p>
    <w:p w:rsidR="000C2689" w:rsidRDefault="00F74503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5" w:line="343" w:lineRule="auto"/>
        <w:ind w:left="796" w:right="194" w:hanging="365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4) Turn ON the DC power supply, measure the supply given to circuit using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ultimeter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and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et its value to 156V. </w:t>
      </w:r>
    </w:p>
    <w:p w:rsidR="000C2689" w:rsidRDefault="00F74503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31" w:line="240" w:lineRule="auto"/>
        <w:ind w:left="435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5) Observe the current shown in each voltmeter and note it down. </w:t>
      </w:r>
    </w:p>
    <w:p w:rsidR="000C2689" w:rsidRDefault="00F74503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32" w:line="240" w:lineRule="auto"/>
        <w:ind w:left="43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6) Using Eq.2 verify Kirchhoff’s Voltage Law. </w:t>
      </w:r>
    </w:p>
    <w:p w:rsidR="000C2689" w:rsidRDefault="00F74503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889" w:line="240" w:lineRule="auto"/>
        <w:ind w:left="8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Observation Table1 for KCL: </w:t>
      </w:r>
    </w:p>
    <w:p w:rsidR="000C2689" w:rsidRDefault="00F74503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78" w:line="240" w:lineRule="auto"/>
        <w:ind w:left="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1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=145Ω, R</w:t>
      </w:r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2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=300 Ω, R</w:t>
      </w:r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3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=145Ω and V = 156volts </w:t>
      </w:r>
    </w:p>
    <w:tbl>
      <w:tblPr>
        <w:tblStyle w:val="a"/>
        <w:tblW w:w="9284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2122"/>
        <w:gridCol w:w="4066"/>
        <w:gridCol w:w="3096"/>
      </w:tblGrid>
      <w:tr w:rsidR="000C2689">
        <w:trPr>
          <w:trHeight w:val="837"/>
        </w:trPr>
        <w:tc>
          <w:tcPr>
            <w:tcW w:w="21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C2689" w:rsidRDefault="00F7450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29" w:lineRule="auto"/>
              <w:ind w:left="213" w:right="135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Current through  Resistors </w:t>
            </w:r>
          </w:p>
        </w:tc>
        <w:tc>
          <w:tcPr>
            <w:tcW w:w="406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C2689" w:rsidRDefault="00F7450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Observed Values </w:t>
            </w:r>
          </w:p>
        </w:tc>
        <w:tc>
          <w:tcPr>
            <w:tcW w:w="309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C2689" w:rsidRDefault="00F7450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Calculated Values</w:t>
            </w:r>
          </w:p>
        </w:tc>
      </w:tr>
      <w:tr w:rsidR="000C2689">
        <w:trPr>
          <w:trHeight w:val="818"/>
        </w:trPr>
        <w:tc>
          <w:tcPr>
            <w:tcW w:w="21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C2689" w:rsidRDefault="00F7450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1 </w:t>
            </w:r>
          </w:p>
        </w:tc>
        <w:tc>
          <w:tcPr>
            <w:tcW w:w="406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C2689" w:rsidRDefault="00F7450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 A</w:t>
            </w:r>
          </w:p>
        </w:tc>
        <w:tc>
          <w:tcPr>
            <w:tcW w:w="309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C2689" w:rsidRDefault="000C2689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0C2689">
        <w:trPr>
          <w:trHeight w:val="837"/>
        </w:trPr>
        <w:tc>
          <w:tcPr>
            <w:tcW w:w="21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C2689" w:rsidRDefault="00F7450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2 </w:t>
            </w:r>
          </w:p>
        </w:tc>
        <w:tc>
          <w:tcPr>
            <w:tcW w:w="406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C2689" w:rsidRDefault="00F7450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1 A</w:t>
            </w:r>
          </w:p>
        </w:tc>
        <w:tc>
          <w:tcPr>
            <w:tcW w:w="309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C2689" w:rsidRDefault="000C2689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0C2689">
        <w:trPr>
          <w:trHeight w:val="837"/>
        </w:trPr>
        <w:tc>
          <w:tcPr>
            <w:tcW w:w="21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C2689" w:rsidRDefault="00F7450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3 </w:t>
            </w:r>
          </w:p>
        </w:tc>
        <w:tc>
          <w:tcPr>
            <w:tcW w:w="406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C2689" w:rsidRDefault="00F7450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5 A</w:t>
            </w:r>
          </w:p>
        </w:tc>
        <w:tc>
          <w:tcPr>
            <w:tcW w:w="309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C2689" w:rsidRDefault="000C2689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:rsidR="000C2689" w:rsidRDefault="00F74503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8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Observation Table2 for KVL: </w:t>
      </w:r>
    </w:p>
    <w:p w:rsidR="000C2689" w:rsidRDefault="00F74503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78" w:line="240" w:lineRule="auto"/>
        <w:ind w:left="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1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=145Ω, R</w:t>
      </w:r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2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=300 Ω, R</w:t>
      </w:r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>3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=145Ω and V = 156volts</w:t>
      </w:r>
    </w:p>
    <w:tbl>
      <w:tblPr>
        <w:tblStyle w:val="a0"/>
        <w:tblW w:w="9284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2122"/>
        <w:gridCol w:w="4066"/>
        <w:gridCol w:w="3096"/>
      </w:tblGrid>
      <w:tr w:rsidR="000C2689">
        <w:trPr>
          <w:trHeight w:val="837"/>
        </w:trPr>
        <w:tc>
          <w:tcPr>
            <w:tcW w:w="21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C2689" w:rsidRDefault="00F7450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Voltage across  </w:t>
            </w:r>
          </w:p>
          <w:p w:rsidR="000C2689" w:rsidRDefault="00F7450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Resistors </w:t>
            </w:r>
          </w:p>
        </w:tc>
        <w:tc>
          <w:tcPr>
            <w:tcW w:w="406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C2689" w:rsidRDefault="00F7450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Observed Values </w:t>
            </w:r>
          </w:p>
        </w:tc>
        <w:tc>
          <w:tcPr>
            <w:tcW w:w="309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C2689" w:rsidRDefault="00F7450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Calculated Values</w:t>
            </w:r>
          </w:p>
        </w:tc>
      </w:tr>
      <w:tr w:rsidR="000C2689">
        <w:trPr>
          <w:trHeight w:val="818"/>
        </w:trPr>
        <w:tc>
          <w:tcPr>
            <w:tcW w:w="21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C2689" w:rsidRDefault="00F7450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1 </w:t>
            </w:r>
          </w:p>
        </w:tc>
        <w:tc>
          <w:tcPr>
            <w:tcW w:w="406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C2689" w:rsidRDefault="00F7450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3 V</w:t>
            </w:r>
          </w:p>
        </w:tc>
        <w:tc>
          <w:tcPr>
            <w:tcW w:w="309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C2689" w:rsidRDefault="000C2689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0C2689">
        <w:trPr>
          <w:trHeight w:val="837"/>
        </w:trPr>
        <w:tc>
          <w:tcPr>
            <w:tcW w:w="21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C2689" w:rsidRDefault="00F7450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2 </w:t>
            </w:r>
          </w:p>
        </w:tc>
        <w:tc>
          <w:tcPr>
            <w:tcW w:w="406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C2689" w:rsidRDefault="00F7450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 V</w:t>
            </w:r>
          </w:p>
        </w:tc>
        <w:tc>
          <w:tcPr>
            <w:tcW w:w="309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C2689" w:rsidRDefault="000C2689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0C2689">
        <w:trPr>
          <w:trHeight w:val="837"/>
        </w:trPr>
        <w:tc>
          <w:tcPr>
            <w:tcW w:w="21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C2689" w:rsidRDefault="00F7450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V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 xml:space="preserve">3 </w:t>
            </w:r>
          </w:p>
        </w:tc>
        <w:tc>
          <w:tcPr>
            <w:tcW w:w="406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C2689" w:rsidRDefault="00F74503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 V</w:t>
            </w:r>
          </w:p>
        </w:tc>
        <w:tc>
          <w:tcPr>
            <w:tcW w:w="309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C2689" w:rsidRDefault="000C2689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:rsidR="000C2689" w:rsidRDefault="000C2689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:rsidR="000C2689" w:rsidRDefault="00F74503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2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Calculations: </w:t>
      </w:r>
    </w:p>
    <w:p w:rsidR="000C2689" w:rsidRDefault="00F74503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3841" w:line="240" w:lineRule="auto"/>
        <w:ind w:left="8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Questions:  </w:t>
      </w:r>
    </w:p>
    <w:p w:rsidR="000C2689" w:rsidRDefault="00F74503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78" w:line="319" w:lineRule="auto"/>
        <w:ind w:left="727" w:right="192" w:hanging="3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) For a resistive circuit as shown in Fig.1 with 150Volts DC supply, R</w:t>
      </w:r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1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= 100Ω and R</w:t>
      </w:r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2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= 200Ω and R</w:t>
      </w:r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3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= 150Ω. Calculate the current flowing through each resistor and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verify  KCL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t Node 1. </w:t>
      </w:r>
    </w:p>
    <w:p w:rsidR="000C2689" w:rsidRDefault="00F74503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43" w:line="320" w:lineRule="auto"/>
        <w:ind w:left="367" w:right="251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2) For a resistive circuit as shown in Fig.2 with 150Volts DC supply, R</w:t>
      </w:r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1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= 100Ω and R</w:t>
      </w:r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2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= 200Ω and R</w:t>
      </w:r>
      <w:r>
        <w:rPr>
          <w:rFonts w:ascii="Times New Roman" w:eastAsia="Times New Roman" w:hAnsi="Times New Roman" w:cs="Times New Roman"/>
          <w:color w:val="000000"/>
          <w:sz w:val="16"/>
          <w:szCs w:val="16"/>
        </w:rPr>
        <w:t xml:space="preserve">3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= 150Ω. Calculate the voltage across each resistor and verify KVL. </w:t>
      </w:r>
    </w:p>
    <w:p w:rsidR="00F74503" w:rsidRDefault="00F74503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84" w:line="240" w:lineRule="auto"/>
        <w:ind w:left="6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F74503" w:rsidRDefault="00F74503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84" w:line="240" w:lineRule="auto"/>
        <w:ind w:left="6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F74503" w:rsidRDefault="00F74503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84" w:line="240" w:lineRule="auto"/>
        <w:ind w:left="6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0C2689" w:rsidRDefault="00F74503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184" w:line="240" w:lineRule="auto"/>
        <w:ind w:left="6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Results: </w:t>
      </w:r>
    </w:p>
    <w:p w:rsidR="000C2689" w:rsidRDefault="00F74503">
      <w:pPr>
        <w:pStyle w:val="normal0"/>
        <w:widowControl w:val="0"/>
        <w:pBdr>
          <w:top w:val="nil"/>
          <w:left w:val="nil"/>
          <w:bottom w:val="nil"/>
          <w:right w:val="nil"/>
          <w:between w:val="nil"/>
        </w:pBdr>
        <w:spacing w:before="2009" w:line="240" w:lineRule="auto"/>
        <w:ind w:left="12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onclusion:</w:t>
      </w:r>
    </w:p>
    <w:sectPr w:rsidR="000C2689" w:rsidSect="000C2689">
      <w:pgSz w:w="11900" w:h="16820"/>
      <w:pgMar w:top="1421" w:right="1181" w:bottom="2184" w:left="1440" w:header="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DU2MbQ0Nba0NDMxMLFQ0lEKTi0uzszPAykwrAUARPEZaCwAAAA="/>
  </w:docVars>
  <w:rsids>
    <w:rsidRoot w:val="000C2689"/>
    <w:rsid w:val="000C2689"/>
    <w:rsid w:val="00F7450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0"/>
    <w:next w:val="normal0"/>
    <w:rsid w:val="000C2689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0"/>
    <w:next w:val="normal0"/>
    <w:rsid w:val="000C2689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0"/>
    <w:next w:val="normal0"/>
    <w:rsid w:val="000C2689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0"/>
    <w:next w:val="normal0"/>
    <w:rsid w:val="000C2689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0"/>
    <w:next w:val="normal0"/>
    <w:rsid w:val="000C2689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0"/>
    <w:next w:val="normal0"/>
    <w:rsid w:val="000C2689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0C2689"/>
  </w:style>
  <w:style w:type="paragraph" w:styleId="Title">
    <w:name w:val="Title"/>
    <w:basedOn w:val="normal0"/>
    <w:next w:val="normal0"/>
    <w:rsid w:val="000C2689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0"/>
    <w:next w:val="normal0"/>
    <w:rsid w:val="000C2689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0C2689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0C2689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7450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450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307</Words>
  <Characters>1754</Characters>
  <Application>Microsoft Office Word</Application>
  <DocSecurity>0</DocSecurity>
  <Lines>14</Lines>
  <Paragraphs>4</Paragraphs>
  <ScaleCrop>false</ScaleCrop>
  <Company/>
  <LinksUpToDate>false</LinksUpToDate>
  <CharactersWithSpaces>20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2</cp:revision>
  <dcterms:created xsi:type="dcterms:W3CDTF">2021-12-30T12:45:00Z</dcterms:created>
  <dcterms:modified xsi:type="dcterms:W3CDTF">2021-12-30T12:46:00Z</dcterms:modified>
</cp:coreProperties>
</file>